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4A0F0EF3" w:rsidR="0051645F" w:rsidRPr="00987274" w:rsidRDefault="00987274" w:rsidP="0051645F">
      <w:pPr>
        <w:jc w:val="center"/>
        <w:rPr>
          <w:b/>
          <w:bCs/>
          <w:sz w:val="32"/>
          <w:szCs w:val="32"/>
        </w:rPr>
      </w:pPr>
      <w:r w:rsidRPr="00987274">
        <w:rPr>
          <w:b/>
          <w:bCs/>
          <w:sz w:val="32"/>
          <w:szCs w:val="32"/>
        </w:rPr>
        <w:t>(</w:t>
      </w:r>
      <w:r w:rsidR="008E3980">
        <w:rPr>
          <w:b/>
          <w:bCs/>
          <w:sz w:val="32"/>
          <w:szCs w:val="32"/>
        </w:rPr>
        <w:t>New Mexico</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025EEDC" w:rsidR="00723DEF" w:rsidRDefault="008E3980" w:rsidP="0051645F">
            <w:r>
              <w:t>New Mexico</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3655AC" w14:textId="77777777" w:rsidR="00AA2730" w:rsidRDefault="00AA27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D407722" w:rsidR="00CB37D9" w:rsidRPr="00AA2730" w:rsidRDefault="00CB37D9" w:rsidP="00AA27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7D709" w14:textId="77777777" w:rsidR="00AA2730" w:rsidRDefault="00AA27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3BE15" w14:textId="77777777" w:rsidR="00AA2730" w:rsidRDefault="00AA27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5C2AC79" w:rsidR="00AD6FC0" w:rsidRPr="00AA2730" w:rsidRDefault="00AD6FC0" w:rsidP="00AA27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C6623E" w14:textId="77777777" w:rsidR="00AA2730" w:rsidRDefault="00AA27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25261228">
    <w:abstractNumId w:val="2"/>
  </w:num>
  <w:num w:numId="2" w16cid:durableId="1314484531">
    <w:abstractNumId w:val="1"/>
  </w:num>
  <w:num w:numId="3" w16cid:durableId="1749961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8E3980"/>
    <w:rsid w:val="009146FD"/>
    <w:rsid w:val="00945588"/>
    <w:rsid w:val="00976859"/>
    <w:rsid w:val="00987274"/>
    <w:rsid w:val="009A506E"/>
    <w:rsid w:val="009A52D2"/>
    <w:rsid w:val="00A0557F"/>
    <w:rsid w:val="00A17025"/>
    <w:rsid w:val="00A56F25"/>
    <w:rsid w:val="00AA2730"/>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1</Words>
  <Characters>15573</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